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B78073" w14:textId="19E40125" w:rsidR="006B37A4" w:rsidRDefault="00126685">
      <w:r>
        <w:rPr>
          <w:noProof/>
        </w:rPr>
        <w:drawing>
          <wp:anchor distT="0" distB="0" distL="114300" distR="114300" simplePos="0" relativeHeight="251659776" behindDoc="0" locked="0" layoutInCell="1" allowOverlap="1" wp14:anchorId="60D3AED0" wp14:editId="0DFBD37A">
            <wp:simplePos x="0" y="0"/>
            <wp:positionH relativeFrom="column">
              <wp:posOffset>3003550</wp:posOffset>
            </wp:positionH>
            <wp:positionV relativeFrom="paragraph">
              <wp:posOffset>260350</wp:posOffset>
            </wp:positionV>
            <wp:extent cx="2012950" cy="584200"/>
            <wp:effectExtent l="0" t="0" r="0" b="0"/>
            <wp:wrapNone/>
            <wp:docPr id="1947032993" name="Picture 1" descr="A black and white striped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032993" name="Picture 1" descr="A black and white striped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50" cy="58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1C7597F" w14:textId="00E4BD1D" w:rsidR="006B37A4" w:rsidRDefault="006B37A4"/>
    <w:p w14:paraId="5162B5FD" w14:textId="77777777" w:rsidR="00126685" w:rsidRDefault="006B37A4">
      <w:r w:rsidRPr="006B37A4">
        <w:rPr>
          <w:noProof/>
        </w:rPr>
        <w:drawing>
          <wp:inline distT="0" distB="0" distL="0" distR="0" wp14:anchorId="14BDFF4C" wp14:editId="2A0D73D4">
            <wp:extent cx="2781443" cy="2768742"/>
            <wp:effectExtent l="0" t="0" r="0" b="0"/>
            <wp:docPr id="1410670788" name="Picture 1" descr="A white circl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670788" name="Picture 1" descr="A white circle with black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81443" cy="2768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2F59">
        <w:t xml:space="preserve">   </w:t>
      </w:r>
    </w:p>
    <w:p w14:paraId="72CE29D4" w14:textId="77777777" w:rsidR="00C5580E" w:rsidRDefault="00C5580E"/>
    <w:p w14:paraId="0E4CBD02" w14:textId="5611880D" w:rsidR="00C5580E" w:rsidRDefault="00C5580E"/>
    <w:p w14:paraId="5B29C8BA" w14:textId="50E1A6A3" w:rsidR="00316E5D" w:rsidRDefault="00836D3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30BA98D8" wp14:editId="4DC306A8">
                <wp:simplePos x="0" y="0"/>
                <wp:positionH relativeFrom="margin">
                  <wp:posOffset>882650</wp:posOffset>
                </wp:positionH>
                <wp:positionV relativeFrom="paragraph">
                  <wp:posOffset>3124200</wp:posOffset>
                </wp:positionV>
                <wp:extent cx="2616200" cy="793750"/>
                <wp:effectExtent l="0" t="0" r="0" b="0"/>
                <wp:wrapNone/>
                <wp:docPr id="8482589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6200" cy="7937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A90A71" w14:textId="1E14C9B1" w:rsidR="00512131" w:rsidRPr="00BA68C1" w:rsidRDefault="00512131" w:rsidP="00512131">
                            <w:pPr>
                              <w:jc w:val="center"/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116"/>
                                <w:szCs w:val="116"/>
                              </w:rPr>
                            </w:pPr>
                            <w:r w:rsidRPr="00BA68C1"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116"/>
                                <w:szCs w:val="116"/>
                              </w:rPr>
                              <w:t>I</w:t>
                            </w:r>
                            <w:r w:rsidR="00EA7DCD" w:rsidRPr="00BA68C1"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116"/>
                                <w:szCs w:val="116"/>
                              </w:rPr>
                              <w:t>.</w:t>
                            </w:r>
                            <w:r w:rsidRPr="00BA68C1"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116"/>
                                <w:szCs w:val="116"/>
                              </w:rPr>
                              <w:t>S</w:t>
                            </w:r>
                            <w:r w:rsidR="00EA7DCD" w:rsidRPr="00BA68C1"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116"/>
                                <w:szCs w:val="116"/>
                              </w:rPr>
                              <w:t>.</w:t>
                            </w:r>
                            <w:r w:rsidRPr="00BA68C1"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116"/>
                                <w:szCs w:val="116"/>
                              </w:rPr>
                              <w:t>L</w:t>
                            </w:r>
                            <w:r w:rsidR="00EA7DCD" w:rsidRPr="00BA68C1"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116"/>
                                <w:szCs w:val="116"/>
                              </w:rPr>
                              <w:t>.</w:t>
                            </w:r>
                            <w:r w:rsidRPr="00BA68C1"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116"/>
                                <w:szCs w:val="116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BA98D8" id="Rectangle 1" o:spid="_x0000_s1026" style="position:absolute;margin-left:69.5pt;margin-top:246pt;width:206pt;height:62.5pt;z-index:251675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" fillcolor="white [3201]" stroked="f" strokeweight="1pt">
                <v:fill opacity="0"/>
                <v:textbox>
                  <w:txbxContent>
                    <w:p w14:paraId="54A90A71" w14:textId="1E14C9B1" w:rsidR="00512131" w:rsidRPr="00BA68C1" w:rsidRDefault="00512131" w:rsidP="00512131">
                      <w:pPr>
                        <w:jc w:val="center"/>
                        <w:rPr>
                          <w:rFonts w:ascii="Stencil" w:hAnsi="Stencil"/>
                          <w:b/>
                          <w:bCs/>
                          <w:color w:val="002060"/>
                          <w:sz w:val="116"/>
                          <w:szCs w:val="116"/>
                        </w:rPr>
                      </w:pPr>
                      <w:r w:rsidRPr="00BA68C1">
                        <w:rPr>
                          <w:rFonts w:ascii="Stencil" w:hAnsi="Stencil"/>
                          <w:b/>
                          <w:bCs/>
                          <w:color w:val="002060"/>
                          <w:sz w:val="116"/>
                          <w:szCs w:val="116"/>
                        </w:rPr>
                        <w:t>I</w:t>
                      </w:r>
                      <w:r w:rsidR="00EA7DCD" w:rsidRPr="00BA68C1">
                        <w:rPr>
                          <w:rFonts w:ascii="Stencil" w:hAnsi="Stencil"/>
                          <w:b/>
                          <w:bCs/>
                          <w:color w:val="002060"/>
                          <w:sz w:val="116"/>
                          <w:szCs w:val="116"/>
                        </w:rPr>
                        <w:t>.</w:t>
                      </w:r>
                      <w:r w:rsidRPr="00BA68C1">
                        <w:rPr>
                          <w:rFonts w:ascii="Stencil" w:hAnsi="Stencil"/>
                          <w:b/>
                          <w:bCs/>
                          <w:color w:val="002060"/>
                          <w:sz w:val="116"/>
                          <w:szCs w:val="116"/>
                        </w:rPr>
                        <w:t>S</w:t>
                      </w:r>
                      <w:r w:rsidR="00EA7DCD" w:rsidRPr="00BA68C1">
                        <w:rPr>
                          <w:rFonts w:ascii="Stencil" w:hAnsi="Stencil"/>
                          <w:b/>
                          <w:bCs/>
                          <w:color w:val="002060"/>
                          <w:sz w:val="116"/>
                          <w:szCs w:val="116"/>
                        </w:rPr>
                        <w:t>.</w:t>
                      </w:r>
                      <w:r w:rsidRPr="00BA68C1">
                        <w:rPr>
                          <w:rFonts w:ascii="Stencil" w:hAnsi="Stencil"/>
                          <w:b/>
                          <w:bCs/>
                          <w:color w:val="002060"/>
                          <w:sz w:val="116"/>
                          <w:szCs w:val="116"/>
                        </w:rPr>
                        <w:t>L</w:t>
                      </w:r>
                      <w:r w:rsidR="00EA7DCD" w:rsidRPr="00BA68C1">
                        <w:rPr>
                          <w:rFonts w:ascii="Stencil" w:hAnsi="Stencil"/>
                          <w:b/>
                          <w:bCs/>
                          <w:color w:val="002060"/>
                          <w:sz w:val="116"/>
                          <w:szCs w:val="116"/>
                        </w:rPr>
                        <w:t>.</w:t>
                      </w:r>
                      <w:r w:rsidRPr="00BA68C1">
                        <w:rPr>
                          <w:rFonts w:ascii="Stencil" w:hAnsi="Stencil"/>
                          <w:b/>
                          <w:bCs/>
                          <w:color w:val="002060"/>
                          <w:sz w:val="116"/>
                          <w:szCs w:val="116"/>
                        </w:rPr>
                        <w:t>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7133175B" wp14:editId="07C22B78">
                <wp:simplePos x="0" y="0"/>
                <wp:positionH relativeFrom="margin">
                  <wp:posOffset>69850</wp:posOffset>
                </wp:positionH>
                <wp:positionV relativeFrom="paragraph">
                  <wp:posOffset>1644650</wp:posOffset>
                </wp:positionV>
                <wp:extent cx="4260850" cy="819150"/>
                <wp:effectExtent l="0" t="0" r="6350" b="0"/>
                <wp:wrapNone/>
                <wp:docPr id="140646380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0850" cy="81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AEC7EC" w14:textId="6842C6AD" w:rsidR="00262D85" w:rsidRPr="00836D36" w:rsidRDefault="001A5689" w:rsidP="00262D85">
                            <w:pPr>
                              <w:jc w:val="center"/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116"/>
                                <w:szCs w:val="116"/>
                              </w:rPr>
                            </w:pPr>
                            <w:r w:rsidRPr="00836D36"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116"/>
                                <w:szCs w:val="116"/>
                              </w:rPr>
                              <w:t>s</w:t>
                            </w:r>
                            <w:r w:rsidR="00D20BA5" w:rsidRPr="00836D36"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116"/>
                                <w:szCs w:val="116"/>
                              </w:rPr>
                              <w:t>t</w:t>
                            </w:r>
                            <w:r w:rsidR="00D83D40" w:rsidRPr="00836D36"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116"/>
                                <w:szCs w:val="116"/>
                              </w:rPr>
                              <w:t>at</w:t>
                            </w:r>
                            <w:r w:rsidR="00D20BA5" w:rsidRPr="00836D36"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116"/>
                                <w:szCs w:val="116"/>
                              </w:rPr>
                              <w:t>istics</w:t>
                            </w:r>
                          </w:p>
                          <w:p w14:paraId="6AF1E400" w14:textId="77777777" w:rsidR="00BA68C1" w:rsidRDefault="00BA68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33175B" id="_x0000_s1027" style="position:absolute;margin-left:5.5pt;margin-top:129.5pt;width:335.5pt;height:64.5pt;z-index:251684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" fillcolor="white [3201]" stroked="f" strokeweight="1pt">
                <v:textbox>
                  <w:txbxContent>
                    <w:p w14:paraId="6BAEC7EC" w14:textId="6842C6AD" w:rsidR="00262D85" w:rsidRPr="00836D36" w:rsidRDefault="001A5689" w:rsidP="00262D85">
                      <w:pPr>
                        <w:jc w:val="center"/>
                        <w:rPr>
                          <w:rFonts w:ascii="Stencil" w:hAnsi="Stencil"/>
                          <w:b/>
                          <w:bCs/>
                          <w:color w:val="002060"/>
                          <w:sz w:val="116"/>
                          <w:szCs w:val="116"/>
                        </w:rPr>
                      </w:pPr>
                      <w:r w:rsidRPr="00836D36">
                        <w:rPr>
                          <w:rFonts w:ascii="Stencil" w:hAnsi="Stencil"/>
                          <w:b/>
                          <w:bCs/>
                          <w:color w:val="002060"/>
                          <w:sz w:val="116"/>
                          <w:szCs w:val="116"/>
                        </w:rPr>
                        <w:t>s</w:t>
                      </w:r>
                      <w:r w:rsidR="00D20BA5" w:rsidRPr="00836D36">
                        <w:rPr>
                          <w:rFonts w:ascii="Stencil" w:hAnsi="Stencil"/>
                          <w:b/>
                          <w:bCs/>
                          <w:color w:val="002060"/>
                          <w:sz w:val="116"/>
                          <w:szCs w:val="116"/>
                        </w:rPr>
                        <w:t>t</w:t>
                      </w:r>
                      <w:r w:rsidR="00D83D40" w:rsidRPr="00836D36">
                        <w:rPr>
                          <w:rFonts w:ascii="Stencil" w:hAnsi="Stencil"/>
                          <w:b/>
                          <w:bCs/>
                          <w:color w:val="002060"/>
                          <w:sz w:val="116"/>
                          <w:szCs w:val="116"/>
                        </w:rPr>
                        <w:t>at</w:t>
                      </w:r>
                      <w:r w:rsidR="00D20BA5" w:rsidRPr="00836D36">
                        <w:rPr>
                          <w:rFonts w:ascii="Stencil" w:hAnsi="Stencil"/>
                          <w:b/>
                          <w:bCs/>
                          <w:color w:val="002060"/>
                          <w:sz w:val="116"/>
                          <w:szCs w:val="116"/>
                        </w:rPr>
                        <w:t>istics</w:t>
                      </w:r>
                    </w:p>
                    <w:p w14:paraId="6AF1E400" w14:textId="77777777" w:rsidR="00BA68C1" w:rsidRDefault="00BA68C1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7318072A" wp14:editId="01A1370C">
                <wp:simplePos x="0" y="0"/>
                <wp:positionH relativeFrom="column">
                  <wp:posOffset>831850</wp:posOffset>
                </wp:positionH>
                <wp:positionV relativeFrom="paragraph">
                  <wp:posOffset>914400</wp:posOffset>
                </wp:positionV>
                <wp:extent cx="2565400" cy="895350"/>
                <wp:effectExtent l="0" t="0" r="0" b="0"/>
                <wp:wrapNone/>
                <wp:docPr id="191679524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5400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75B108" w14:textId="154032BF" w:rsidR="00C83BD9" w:rsidRPr="00836D36" w:rsidRDefault="00C83BD9" w:rsidP="00C83BD9">
                            <w:pPr>
                              <w:jc w:val="center"/>
                              <w:rPr>
                                <w:rFonts w:ascii="ADLaM Display" w:hAnsi="ADLaM Display" w:cs="ADLaM Display"/>
                                <w:b/>
                                <w:bCs/>
                                <w:color w:val="002060"/>
                                <w:sz w:val="96"/>
                                <w:szCs w:val="96"/>
                              </w:rPr>
                            </w:pPr>
                            <w:r w:rsidRPr="00836D36">
                              <w:rPr>
                                <w:rFonts w:ascii="ADLaM Display" w:hAnsi="ADLaM Display" w:cs="ADLaM Display"/>
                                <w:b/>
                                <w:bCs/>
                                <w:color w:val="002060"/>
                                <w:sz w:val="96"/>
                                <w:szCs w:val="96"/>
                              </w:rPr>
                              <w:t>1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18072A" id="Rectangle 10" o:spid="_x0000_s1028" style="position:absolute;margin-left:65.5pt;margin-top:1in;width:202pt;height:70.5pt;z-index:251680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" filled="f" stroked="f" strokeweight="1pt">
                <v:textbox>
                  <w:txbxContent>
                    <w:p w14:paraId="6B75B108" w14:textId="154032BF" w:rsidR="00C83BD9" w:rsidRPr="00836D36" w:rsidRDefault="00C83BD9" w:rsidP="00C83BD9">
                      <w:pPr>
                        <w:jc w:val="center"/>
                        <w:rPr>
                          <w:rFonts w:ascii="ADLaM Display" w:hAnsi="ADLaM Display" w:cs="ADLaM Display"/>
                          <w:b/>
                          <w:bCs/>
                          <w:color w:val="002060"/>
                          <w:sz w:val="96"/>
                          <w:szCs w:val="96"/>
                        </w:rPr>
                      </w:pPr>
                      <w:r w:rsidRPr="00836D36">
                        <w:rPr>
                          <w:rFonts w:ascii="ADLaM Display" w:hAnsi="ADLaM Display" w:cs="ADLaM Display"/>
                          <w:b/>
                          <w:bCs/>
                          <w:color w:val="002060"/>
                          <w:sz w:val="96"/>
                          <w:szCs w:val="96"/>
                        </w:rPr>
                        <w:t>121</w:t>
                      </w:r>
                    </w:p>
                  </w:txbxContent>
                </v:textbox>
              </v:rect>
            </w:pict>
          </mc:Fallback>
        </mc:AlternateContent>
      </w:r>
      <w:r w:rsidR="007F4359">
        <w:rPr>
          <w:noProof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1F865178" wp14:editId="1C01840E">
                <wp:simplePos x="0" y="0"/>
                <wp:positionH relativeFrom="margin">
                  <wp:posOffset>996950</wp:posOffset>
                </wp:positionH>
                <wp:positionV relativeFrom="paragraph">
                  <wp:posOffset>158750</wp:posOffset>
                </wp:positionV>
                <wp:extent cx="2324100" cy="939800"/>
                <wp:effectExtent l="0" t="0" r="0" b="0"/>
                <wp:wrapNone/>
                <wp:docPr id="168844728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0" cy="9398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C1AB82" w14:textId="0A5880B9" w:rsidR="00AE261D" w:rsidRPr="007F4359" w:rsidRDefault="00AE261D" w:rsidP="00AE261D">
                            <w:pPr>
                              <w:jc w:val="center"/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132"/>
                                <w:szCs w:val="132"/>
                              </w:rPr>
                            </w:pPr>
                            <w:r w:rsidRPr="007F4359"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132"/>
                                <w:szCs w:val="132"/>
                              </w:rPr>
                              <w:t>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65178" id="_x0000_s1029" style="position:absolute;margin-left:78.5pt;margin-top:12.5pt;width:183pt;height:74pt;z-index:251682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" fillcolor="white [3201]" stroked="f" strokeweight="1pt">
                <v:fill opacity="0"/>
                <v:textbox>
                  <w:txbxContent>
                    <w:p w14:paraId="15C1AB82" w14:textId="0A5880B9" w:rsidR="00AE261D" w:rsidRPr="007F4359" w:rsidRDefault="00AE261D" w:rsidP="00AE261D">
                      <w:pPr>
                        <w:jc w:val="center"/>
                        <w:rPr>
                          <w:rFonts w:ascii="Stencil" w:hAnsi="Stencil"/>
                          <w:b/>
                          <w:bCs/>
                          <w:color w:val="002060"/>
                          <w:sz w:val="132"/>
                          <w:szCs w:val="132"/>
                        </w:rPr>
                      </w:pPr>
                      <w:r w:rsidRPr="007F4359">
                        <w:rPr>
                          <w:rFonts w:ascii="Stencil" w:hAnsi="Stencil"/>
                          <w:b/>
                          <w:bCs/>
                          <w:color w:val="002060"/>
                          <w:sz w:val="132"/>
                          <w:szCs w:val="132"/>
                        </w:rPr>
                        <w:t>MA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44623"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7231963F" wp14:editId="6F47099B">
                <wp:simplePos x="0" y="0"/>
                <wp:positionH relativeFrom="margin">
                  <wp:align>left</wp:align>
                </wp:positionH>
                <wp:positionV relativeFrom="paragraph">
                  <wp:posOffset>44450</wp:posOffset>
                </wp:positionV>
                <wp:extent cx="4235450" cy="4273550"/>
                <wp:effectExtent l="76200" t="76200" r="69850" b="69850"/>
                <wp:wrapNone/>
                <wp:docPr id="132937563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35450" cy="4273550"/>
                        </a:xfrm>
                        <a:prstGeom prst="ellipse">
                          <a:avLst/>
                        </a:prstGeom>
                        <a:noFill/>
                        <a:ln w="15875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553AA2" id="Oval 12" o:spid="_x0000_s1026" style="position:absolute;margin-left:0;margin-top:3.5pt;width:333.5pt;height:336.5pt;z-index:2516894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" filled="f" strokecolor="#002060" strokeweight="12.5pt">
                <v:stroke joinstyle="miter"/>
                <w10:wrap anchorx="margin"/>
              </v:oval>
            </w:pict>
          </mc:Fallback>
        </mc:AlternateContent>
      </w:r>
      <w:r w:rsidR="00C576FE">
        <w:rPr>
          <w:noProof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599FE70A" wp14:editId="1BB4C28C">
                <wp:simplePos x="0" y="0"/>
                <wp:positionH relativeFrom="column">
                  <wp:posOffset>825500</wp:posOffset>
                </wp:positionH>
                <wp:positionV relativeFrom="paragraph">
                  <wp:posOffset>2451100</wp:posOffset>
                </wp:positionV>
                <wp:extent cx="2565400" cy="895350"/>
                <wp:effectExtent l="0" t="0" r="0" b="0"/>
                <wp:wrapNone/>
                <wp:docPr id="92801025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5400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E6A73A" w14:textId="270579CD" w:rsidR="00C576FE" w:rsidRPr="00836D36" w:rsidRDefault="00C576FE" w:rsidP="00C576FE">
                            <w:pPr>
                              <w:jc w:val="center"/>
                              <w:rPr>
                                <w:rFonts w:ascii="ADLaM Display" w:hAnsi="ADLaM Display" w:cs="ADLaM Display"/>
                                <w:b/>
                                <w:bCs/>
                                <w:color w:val="002060"/>
                                <w:sz w:val="96"/>
                                <w:szCs w:val="96"/>
                              </w:rPr>
                            </w:pPr>
                            <w:r w:rsidRPr="00836D36">
                              <w:rPr>
                                <w:rFonts w:ascii="ADLaM Display" w:hAnsi="ADLaM Display" w:cs="ADLaM Display"/>
                                <w:b/>
                                <w:bCs/>
                                <w:color w:val="002060"/>
                                <w:sz w:val="96"/>
                                <w:szCs w:val="96"/>
                              </w:rPr>
                              <w:t>wi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9FE70A" id="_x0000_s1030" style="position:absolute;margin-left:65pt;margin-top:193pt;width:202pt;height:70.5pt;z-index:251688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" filled="f" stroked="f" strokeweight="1pt">
                <v:textbox>
                  <w:txbxContent>
                    <w:p w14:paraId="36E6A73A" w14:textId="270579CD" w:rsidR="00C576FE" w:rsidRPr="00836D36" w:rsidRDefault="00C576FE" w:rsidP="00C576FE">
                      <w:pPr>
                        <w:jc w:val="center"/>
                        <w:rPr>
                          <w:rFonts w:ascii="ADLaM Display" w:hAnsi="ADLaM Display" w:cs="ADLaM Display"/>
                          <w:b/>
                          <w:bCs/>
                          <w:color w:val="002060"/>
                          <w:sz w:val="96"/>
                          <w:szCs w:val="96"/>
                        </w:rPr>
                      </w:pPr>
                      <w:r w:rsidRPr="00836D36">
                        <w:rPr>
                          <w:rFonts w:ascii="ADLaM Display" w:hAnsi="ADLaM Display" w:cs="ADLaM Display"/>
                          <w:b/>
                          <w:bCs/>
                          <w:color w:val="002060"/>
                          <w:sz w:val="96"/>
                          <w:szCs w:val="96"/>
                        </w:rPr>
                        <w:t>with</w:t>
                      </w:r>
                    </w:p>
                  </w:txbxContent>
                </v:textbox>
              </v:rect>
            </w:pict>
          </mc:Fallback>
        </mc:AlternateContent>
      </w:r>
      <w:r w:rsidR="00C576FE"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041C3DF9" wp14:editId="06EB8C19">
                <wp:simplePos x="0" y="0"/>
                <wp:positionH relativeFrom="margin">
                  <wp:posOffset>5924550</wp:posOffset>
                </wp:positionH>
                <wp:positionV relativeFrom="paragraph">
                  <wp:posOffset>127000</wp:posOffset>
                </wp:positionV>
                <wp:extent cx="1174750" cy="558800"/>
                <wp:effectExtent l="0" t="0" r="0" b="0"/>
                <wp:wrapNone/>
                <wp:docPr id="190411184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4750" cy="5588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BEBA2" w14:textId="0E185ACE" w:rsidR="00667286" w:rsidRPr="00375DBD" w:rsidRDefault="00667286" w:rsidP="00667286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  <w:sz w:val="72"/>
                                <w:szCs w:val="72"/>
                              </w:rPr>
                            </w:pPr>
                            <w:r w:rsidRPr="00375DBD">
                              <w:rPr>
                                <w:b/>
                                <w:bCs/>
                                <w:color w:val="C00000"/>
                                <w:sz w:val="72"/>
                                <w:szCs w:val="72"/>
                              </w:rPr>
                              <w:t>wi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1C3DF9" id="_x0000_s1031" style="position:absolute;margin-left:466.5pt;margin-top:10pt;width:92.5pt;height:44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" fillcolor="white [3201]" stroked="f" strokeweight="1pt">
                <v:fill opacity="0"/>
                <v:textbox>
                  <w:txbxContent>
                    <w:p w14:paraId="110BEBA2" w14:textId="0E185ACE" w:rsidR="00667286" w:rsidRPr="00375DBD" w:rsidRDefault="00667286" w:rsidP="00667286">
                      <w:pPr>
                        <w:jc w:val="center"/>
                        <w:rPr>
                          <w:b/>
                          <w:bCs/>
                          <w:color w:val="C00000"/>
                          <w:sz w:val="72"/>
                          <w:szCs w:val="72"/>
                        </w:rPr>
                      </w:pPr>
                      <w:r w:rsidRPr="00375DBD">
                        <w:rPr>
                          <w:b/>
                          <w:bCs/>
                          <w:color w:val="C00000"/>
                          <w:sz w:val="72"/>
                          <w:szCs w:val="72"/>
                        </w:rPr>
                        <w:t>with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1A5689">
        <w:rPr>
          <w:noProof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6D68F5ED" wp14:editId="17BE53AD">
                <wp:simplePos x="0" y="0"/>
                <wp:positionH relativeFrom="margin">
                  <wp:posOffset>5461000</wp:posOffset>
                </wp:positionH>
                <wp:positionV relativeFrom="paragraph">
                  <wp:posOffset>3117850</wp:posOffset>
                </wp:positionV>
                <wp:extent cx="2324100" cy="793750"/>
                <wp:effectExtent l="0" t="0" r="0" b="0"/>
                <wp:wrapNone/>
                <wp:docPr id="74176625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0" cy="7937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D5872E" w14:textId="0E1A8B4F" w:rsidR="001A5689" w:rsidRPr="00C576FE" w:rsidRDefault="001A5689" w:rsidP="001A5689">
                            <w:pPr>
                              <w:jc w:val="center"/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72"/>
                                <w:szCs w:val="72"/>
                              </w:rPr>
                            </w:pPr>
                            <w:r w:rsidRPr="00C576FE">
                              <w:rPr>
                                <w:rFonts w:ascii="Stencil" w:hAnsi="Stencil"/>
                                <w:b/>
                                <w:bCs/>
                                <w:color w:val="002060"/>
                                <w:sz w:val="72"/>
                                <w:szCs w:val="72"/>
                              </w:rPr>
                              <w:t>1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68F5ED" id="_x0000_s1032" style="position:absolute;margin-left:430pt;margin-top:245.5pt;width:183pt;height:62.5pt;z-index:251686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" fillcolor="white [3201]" stroked="f" strokeweight="1pt">
                <v:fill opacity="0"/>
                <v:textbox>
                  <w:txbxContent>
                    <w:p w14:paraId="00D5872E" w14:textId="0E1A8B4F" w:rsidR="001A5689" w:rsidRPr="00C576FE" w:rsidRDefault="001A5689" w:rsidP="001A5689">
                      <w:pPr>
                        <w:jc w:val="center"/>
                        <w:rPr>
                          <w:rFonts w:ascii="Stencil" w:hAnsi="Stencil"/>
                          <w:b/>
                          <w:bCs/>
                          <w:color w:val="002060"/>
                          <w:sz w:val="72"/>
                          <w:szCs w:val="72"/>
                        </w:rPr>
                      </w:pPr>
                      <w:r w:rsidRPr="00C576FE">
                        <w:rPr>
                          <w:rFonts w:ascii="Stencil" w:hAnsi="Stencil"/>
                          <w:b/>
                          <w:bCs/>
                          <w:color w:val="002060"/>
                          <w:sz w:val="72"/>
                          <w:szCs w:val="72"/>
                        </w:rPr>
                        <w:t>121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E261D"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41E5AFB6" wp14:editId="5D167C1B">
                <wp:simplePos x="0" y="0"/>
                <wp:positionH relativeFrom="column">
                  <wp:posOffset>4965700</wp:posOffset>
                </wp:positionH>
                <wp:positionV relativeFrom="paragraph">
                  <wp:posOffset>4044950</wp:posOffset>
                </wp:positionV>
                <wp:extent cx="2565400" cy="1104900"/>
                <wp:effectExtent l="0" t="0" r="0" b="0"/>
                <wp:wrapNone/>
                <wp:docPr id="713739667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5400" cy="1104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2A41A6" w14:textId="02E48879" w:rsidR="008B5F0E" w:rsidRPr="00AE261D" w:rsidRDefault="00AE261D" w:rsidP="008B5F0E">
                            <w:pPr>
                              <w:jc w:val="center"/>
                              <w:rPr>
                                <w:rFonts w:ascii="Bodoni MT Black" w:hAnsi="Bodoni MT Black"/>
                                <w:b/>
                                <w:bCs/>
                                <w:color w:val="0000FF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rFonts w:ascii="Bodoni MT Black" w:hAnsi="Bodoni MT Black"/>
                                <w:b/>
                                <w:bCs/>
                                <w:color w:val="0000FF"/>
                                <w:sz w:val="96"/>
                                <w:szCs w:val="96"/>
                              </w:rPr>
                              <w:t>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E5AFB6" id="_x0000_s1033" style="position:absolute;margin-left:391pt;margin-top:318.5pt;width:202pt;height:87pt;z-index:2516782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" filled="f" stroked="f" strokeweight="1pt">
                <v:textbox>
                  <w:txbxContent>
                    <w:p w14:paraId="1A2A41A6" w14:textId="02E48879" w:rsidR="008B5F0E" w:rsidRPr="00AE261D" w:rsidRDefault="00AE261D" w:rsidP="008B5F0E">
                      <w:pPr>
                        <w:jc w:val="center"/>
                        <w:rPr>
                          <w:rFonts w:ascii="Bodoni MT Black" w:hAnsi="Bodoni MT Black"/>
                          <w:b/>
                          <w:bCs/>
                          <w:color w:val="0000FF"/>
                          <w:sz w:val="96"/>
                          <w:szCs w:val="96"/>
                        </w:rPr>
                      </w:pPr>
                      <w:r>
                        <w:rPr>
                          <w:rFonts w:ascii="Bodoni MT Black" w:hAnsi="Bodoni MT Black"/>
                          <w:b/>
                          <w:bCs/>
                          <w:color w:val="0000FF"/>
                          <w:sz w:val="96"/>
                          <w:szCs w:val="96"/>
                        </w:rPr>
                        <w:t>MAT</w:t>
                      </w:r>
                    </w:p>
                  </w:txbxContent>
                </v:textbox>
              </v:rect>
            </w:pict>
          </mc:Fallback>
        </mc:AlternateContent>
      </w:r>
      <w:r w:rsidR="00C83BD9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5C0861" wp14:editId="631D8E3C">
                <wp:simplePos x="0" y="0"/>
                <wp:positionH relativeFrom="margin">
                  <wp:posOffset>4076700</wp:posOffset>
                </wp:positionH>
                <wp:positionV relativeFrom="paragraph">
                  <wp:posOffset>4381500</wp:posOffset>
                </wp:positionV>
                <wp:extent cx="4527550" cy="800100"/>
                <wp:effectExtent l="0" t="0" r="0" b="0"/>
                <wp:wrapNone/>
                <wp:docPr id="109378689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7550" cy="8001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08C7A3" w14:textId="337283A0" w:rsidR="00C621C2" w:rsidRPr="00E47676" w:rsidRDefault="00C621C2" w:rsidP="00C621C2">
                            <w:pPr>
                              <w:jc w:val="center"/>
                              <w:rPr>
                                <w:b/>
                                <w:bCs/>
                                <w:color w:val="0000FF"/>
                                <w:sz w:val="82"/>
                                <w:szCs w:val="82"/>
                              </w:rPr>
                            </w:pPr>
                            <w:r w:rsidRPr="00E47676">
                              <w:rPr>
                                <w:b/>
                                <w:bCs/>
                                <w:color w:val="0000FF"/>
                                <w:sz w:val="82"/>
                                <w:szCs w:val="82"/>
                              </w:rPr>
                              <w:t>Interactive Ap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5C0861" id="_x0000_s1034" style="position:absolute;margin-left:321pt;margin-top:345pt;width:356.5pt;height:63pt;z-index:251673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" fillcolor="white [3201]" stroked="f" strokeweight="1pt">
                <v:fill opacity="0"/>
                <v:textbox>
                  <w:txbxContent>
                    <w:p w14:paraId="3B08C7A3" w14:textId="337283A0" w:rsidR="00C621C2" w:rsidRPr="00E47676" w:rsidRDefault="00C621C2" w:rsidP="00C621C2">
                      <w:pPr>
                        <w:jc w:val="center"/>
                        <w:rPr>
                          <w:b/>
                          <w:bCs/>
                          <w:color w:val="0000FF"/>
                          <w:sz w:val="82"/>
                          <w:szCs w:val="82"/>
                        </w:rPr>
                      </w:pPr>
                      <w:r w:rsidRPr="00E47676">
                        <w:rPr>
                          <w:b/>
                          <w:bCs/>
                          <w:color w:val="0000FF"/>
                          <w:sz w:val="82"/>
                          <w:szCs w:val="82"/>
                        </w:rPr>
                        <w:t>Interactive App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B5F0E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01D981EC" wp14:editId="3A9132E8">
                <wp:simplePos x="0" y="0"/>
                <wp:positionH relativeFrom="column">
                  <wp:posOffset>1155700</wp:posOffset>
                </wp:positionH>
                <wp:positionV relativeFrom="paragraph">
                  <wp:posOffset>1073150</wp:posOffset>
                </wp:positionV>
                <wp:extent cx="1841500" cy="508000"/>
                <wp:effectExtent l="0" t="0" r="6350" b="6350"/>
                <wp:wrapNone/>
                <wp:docPr id="848806449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0" cy="508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4BA0E6" id="Rectangle 11" o:spid="_x0000_s1026" style="position:absolute;margin-left:91pt;margin-top:84.5pt;width:145pt;height:40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" fillcolor="white [3201]" stroked="f" strokeweight="1pt"/>
            </w:pict>
          </mc:Fallback>
        </mc:AlternateContent>
      </w:r>
      <w:r w:rsidR="007558D8">
        <w:rPr>
          <w:noProof/>
        </w:rPr>
        <w:drawing>
          <wp:anchor distT="0" distB="0" distL="114300" distR="114300" simplePos="0" relativeHeight="251661824" behindDoc="0" locked="0" layoutInCell="1" allowOverlap="1" wp14:anchorId="6CBA04D4" wp14:editId="1AA2EBBE">
            <wp:simplePos x="0" y="0"/>
            <wp:positionH relativeFrom="column">
              <wp:posOffset>5537200</wp:posOffset>
            </wp:positionH>
            <wp:positionV relativeFrom="paragraph">
              <wp:posOffset>939800</wp:posOffset>
            </wp:positionV>
            <wp:extent cx="3522661" cy="1022350"/>
            <wp:effectExtent l="0" t="0" r="1905" b="6350"/>
            <wp:wrapNone/>
            <wp:docPr id="1135640853" name="Picture 1135640853" descr="A black and white striped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032993" name="Picture 1" descr="A black and white striped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duotone>
                        <a:prstClr val="black"/>
                        <a:schemeClr val="accent1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661" cy="102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6E5D"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18B4E957" wp14:editId="064AC90B">
                <wp:simplePos x="0" y="0"/>
                <wp:positionH relativeFrom="margin">
                  <wp:posOffset>1504950</wp:posOffset>
                </wp:positionH>
                <wp:positionV relativeFrom="paragraph">
                  <wp:posOffset>3670300</wp:posOffset>
                </wp:positionV>
                <wp:extent cx="1308100" cy="438150"/>
                <wp:effectExtent l="0" t="0" r="6350" b="0"/>
                <wp:wrapNone/>
                <wp:docPr id="110268255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8100" cy="4381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647BB57" id="Rectangle 1" o:spid="_x0000_s1026" style="position:absolute;margin-left:118.5pt;margin-top:289pt;width:103pt;height:34.5pt;z-index:2516689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" fillcolor="white [3201]" stroked="f" strokeweight="1pt">
                <w10:wrap anchorx="margin"/>
              </v:rect>
            </w:pict>
          </mc:Fallback>
        </mc:AlternateContent>
      </w:r>
      <w:r w:rsidR="00316E5D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9524521" wp14:editId="2E8B4B6C">
                <wp:simplePos x="0" y="0"/>
                <wp:positionH relativeFrom="column">
                  <wp:posOffset>895350</wp:posOffset>
                </wp:positionH>
                <wp:positionV relativeFrom="paragraph">
                  <wp:posOffset>3155950</wp:posOffset>
                </wp:positionV>
                <wp:extent cx="2635250" cy="527050"/>
                <wp:effectExtent l="0" t="0" r="0" b="6350"/>
                <wp:wrapNone/>
                <wp:docPr id="66463676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5250" cy="5270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BC8185" id="Rectangle 1" o:spid="_x0000_s1026" style="position:absolute;margin-left:70.5pt;margin-top:248.5pt;width:207.5pt;height:41.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" fillcolor="white [3201]" stroked="f" strokeweight="1pt"/>
            </w:pict>
          </mc:Fallback>
        </mc:AlternateContent>
      </w:r>
      <w:r w:rsidR="00316E5D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F09D7F8" wp14:editId="4668AF7A">
                <wp:simplePos x="0" y="0"/>
                <wp:positionH relativeFrom="column">
                  <wp:posOffset>355600</wp:posOffset>
                </wp:positionH>
                <wp:positionV relativeFrom="paragraph">
                  <wp:posOffset>2628900</wp:posOffset>
                </wp:positionV>
                <wp:extent cx="3625850" cy="438150"/>
                <wp:effectExtent l="0" t="0" r="0" b="0"/>
                <wp:wrapNone/>
                <wp:docPr id="121945807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5850" cy="4381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62FAA6" id="Rectangle 1" o:spid="_x0000_s1026" style="position:absolute;margin-left:28pt;margin-top:207pt;width:285.5pt;height:34.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" fillcolor="white [3201]" stroked="f" strokeweight="1pt"/>
            </w:pict>
          </mc:Fallback>
        </mc:AlternateContent>
      </w:r>
      <w:r w:rsidR="00FB650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2AFF55" wp14:editId="3DEC4A2F">
                <wp:simplePos x="0" y="0"/>
                <wp:positionH relativeFrom="column">
                  <wp:posOffset>44450</wp:posOffset>
                </wp:positionH>
                <wp:positionV relativeFrom="paragraph">
                  <wp:posOffset>62865</wp:posOffset>
                </wp:positionV>
                <wp:extent cx="4248150" cy="4261485"/>
                <wp:effectExtent l="25400" t="24765" r="31750" b="28575"/>
                <wp:wrapNone/>
                <wp:docPr id="625111787" name="Oval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48150" cy="4261485"/>
                        </a:xfrm>
                        <a:prstGeom prst="ellipse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  <a:alpha val="0"/>
                          </a:schemeClr>
                        </a:solidFill>
                        <a:ln w="47625" cmpd="sng">
                          <a:solidFill>
                            <a:srgbClr val="002060"/>
                          </a:solidFill>
                          <a:prstDash val="solid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7C35EDE" id="Oval 3" o:spid="_x0000_s1026" style="position:absolute;margin-left:3.5pt;margin-top:4.95pt;width:334.5pt;height:33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" fillcolor="white [3201]" strokecolor="#002060" strokeweight="3.75pt">
                <v:fill opacity="0"/>
                <v:shadow color="#868686"/>
              </v:oval>
            </w:pict>
          </mc:Fallback>
        </mc:AlternateContent>
      </w:r>
      <w:r w:rsidR="00126685" w:rsidRPr="00126685">
        <w:rPr>
          <w:noProof/>
        </w:rPr>
        <w:drawing>
          <wp:inline distT="0" distB="0" distL="0" distR="0" wp14:anchorId="30654C14" wp14:editId="755FDDA4">
            <wp:extent cx="4496031" cy="4400776"/>
            <wp:effectExtent l="0" t="0" r="0" b="0"/>
            <wp:docPr id="686819127" name="Picture 1" descr="A circle with text and a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819127" name="Picture 1" descr="A circle with text and a circ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96031" cy="440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0E0F4" w14:textId="06B6CA1F" w:rsidR="00F265B9" w:rsidRDefault="00F265B9"/>
    <w:p w14:paraId="73C82B81" w14:textId="2FFC9E65" w:rsidR="00C621C2" w:rsidRDefault="00C621C2">
      <w:pPr>
        <w:rPr>
          <w:noProof/>
        </w:rPr>
      </w:pPr>
    </w:p>
    <w:p w14:paraId="3DAC62EE" w14:textId="20EE5F3B" w:rsidR="00F64958" w:rsidRDefault="00316E5D">
      <w:r>
        <w:rPr>
          <w:noProof/>
        </w:rPr>
        <w:drawing>
          <wp:inline distT="0" distB="0" distL="0" distR="0" wp14:anchorId="2AD424F1" wp14:editId="7898FD68">
            <wp:extent cx="3627120" cy="438785"/>
            <wp:effectExtent l="0" t="0" r="0" b="0"/>
            <wp:docPr id="2389980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438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BD2241" w14:textId="24B59292" w:rsidR="005E2F59" w:rsidRDefault="005E2F59"/>
    <w:p w14:paraId="7C3FF5F2" w14:textId="77777777" w:rsidR="00F64958" w:rsidRDefault="00F64958"/>
    <w:p w14:paraId="22D57DAA" w14:textId="1026929E" w:rsidR="006B37A4" w:rsidRDefault="006B37A4"/>
    <w:p w14:paraId="5D7DAE93" w14:textId="77777777" w:rsidR="00ED2787" w:rsidRDefault="00ED2787"/>
    <w:p w14:paraId="2ABDEF7E" w14:textId="77777777" w:rsidR="00ED2787" w:rsidRDefault="00ED2787"/>
    <w:p w14:paraId="450F4E0F" w14:textId="77777777" w:rsidR="00ED2787" w:rsidRDefault="00ED2787"/>
    <w:p w14:paraId="17972A9F" w14:textId="77777777" w:rsidR="00F64958" w:rsidRDefault="00F64958"/>
    <w:p w14:paraId="5CBA50EE" w14:textId="77777777" w:rsidR="00F64958" w:rsidRDefault="00F64958"/>
    <w:p w14:paraId="3BB7537D" w14:textId="77777777" w:rsidR="00F64958" w:rsidRDefault="00F64958"/>
    <w:p w14:paraId="38837480" w14:textId="7069C77E" w:rsidR="00F64958" w:rsidRDefault="0084516C">
      <w:r w:rsidRPr="0084516C">
        <w:lastRenderedPageBreak/>
        <w:drawing>
          <wp:inline distT="0" distB="0" distL="0" distR="0" wp14:anchorId="25172350" wp14:editId="626CA4BF">
            <wp:extent cx="4407126" cy="4438878"/>
            <wp:effectExtent l="0" t="0" r="0" b="0"/>
            <wp:docPr id="1913931432" name="Picture 1" descr="A blue and white circl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931432" name="Picture 1" descr="A blue and white circle with text&#10;&#10;Description automatically generated"/>
                    <pic:cNvPicPr/>
                  </pic:nvPicPr>
                  <pic:blipFill>
                    <a:blip r:embed="rId8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  <a14:imgEffect>
                                <a14:brightnessContrast bright="20000" contrast="72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7126" cy="4438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D95EE" w14:textId="77777777" w:rsidR="00F64958" w:rsidRDefault="00F64958"/>
    <w:p w14:paraId="515DD13E" w14:textId="77777777" w:rsidR="00F64958" w:rsidRDefault="00F64958"/>
    <w:p w14:paraId="52AFF4B8" w14:textId="77777777" w:rsidR="00F64958" w:rsidRDefault="00F64958"/>
    <w:p w14:paraId="55ADCF16" w14:textId="77777777" w:rsidR="0054403F" w:rsidRDefault="0054403F"/>
    <w:p w14:paraId="4F195FB0" w14:textId="77777777" w:rsidR="00C921C5" w:rsidRDefault="00C921C5"/>
    <w:p w14:paraId="67CF9569" w14:textId="77777777" w:rsidR="00C921C5" w:rsidRDefault="00C921C5"/>
    <w:p w14:paraId="23F14DB7" w14:textId="77777777" w:rsidR="00C921C5" w:rsidRDefault="00C921C5"/>
    <w:p w14:paraId="437B8953" w14:textId="77777777" w:rsidR="00C921C5" w:rsidRDefault="00C921C5"/>
    <w:p w14:paraId="1B72F6EA" w14:textId="77777777" w:rsidR="00C921C5" w:rsidRDefault="00C921C5"/>
    <w:p w14:paraId="0A3637EE" w14:textId="77777777" w:rsidR="00C921C5" w:rsidRDefault="00C921C5"/>
    <w:p w14:paraId="3BEB15D0" w14:textId="77777777" w:rsidR="00C921C5" w:rsidRDefault="00C921C5"/>
    <w:p w14:paraId="446BB771" w14:textId="77777777" w:rsidR="00C921C5" w:rsidRDefault="00C921C5"/>
    <w:p w14:paraId="2584345A" w14:textId="522F20B8" w:rsidR="00C921C5" w:rsidRDefault="00C921C5">
      <w:r>
        <w:rPr>
          <w:noProof/>
        </w:rPr>
        <w:lastRenderedPageBreak/>
        <w:drawing>
          <wp:inline distT="0" distB="0" distL="0" distR="0" wp14:anchorId="372CDCD9" wp14:editId="43C352E7">
            <wp:extent cx="4616450" cy="4521200"/>
            <wp:effectExtent l="0" t="0" r="0" b="0"/>
            <wp:docPr id="2003747209" name="Picture 13" descr="A blue circle with a penguin and ic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747209" name="Picture 13" descr="A blue circle with a penguin and icon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66000"/>
                              </a14:imgEffect>
                              <a14:imgEffect>
                                <a14:brightnessContrast bright="-4000" contrast="3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45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ABA21" w14:textId="77777777" w:rsidR="00C921C5" w:rsidRDefault="00C921C5"/>
    <w:p w14:paraId="67F07569" w14:textId="77777777" w:rsidR="00C921C5" w:rsidRDefault="00C921C5"/>
    <w:p w14:paraId="25D30EAE" w14:textId="77777777" w:rsidR="00C921C5" w:rsidRDefault="00C921C5"/>
    <w:p w14:paraId="5E488FBF" w14:textId="1AE9E3BA" w:rsidR="0054403F" w:rsidRDefault="0054403F">
      <w:r w:rsidRPr="0054403F">
        <w:rPr>
          <w:noProof/>
        </w:rPr>
        <w:lastRenderedPageBreak/>
        <w:drawing>
          <wp:inline distT="0" distB="0" distL="0" distR="0" wp14:anchorId="19D22818" wp14:editId="6D9DC866">
            <wp:extent cx="4369025" cy="4407126"/>
            <wp:effectExtent l="0" t="0" r="0" b="0"/>
            <wp:docPr id="1056997950" name="Picture 1" descr="A white circle with orange and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997950" name="Picture 1" descr="A white circle with orange and black text&#10;&#10;Description automatically generated"/>
                    <pic:cNvPicPr/>
                  </pic:nvPicPr>
                  <pic:blipFill>
                    <a:blip r:embed="rId12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-50000"/>
                              </a14:imgEffect>
                              <a14:imgEffect>
                                <a14:brightnessContrast bright="-35000" contrast="10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9025" cy="440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E6F24" w14:textId="77777777" w:rsidR="0054403F" w:rsidRDefault="0054403F"/>
    <w:p w14:paraId="1B7CC36D" w14:textId="56B120D3" w:rsidR="0070612B" w:rsidRDefault="00FB6505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C6325A" wp14:editId="67B4ECDA">
                <wp:simplePos x="0" y="0"/>
                <wp:positionH relativeFrom="column">
                  <wp:posOffset>50800</wp:posOffset>
                </wp:positionH>
                <wp:positionV relativeFrom="paragraph">
                  <wp:posOffset>222250</wp:posOffset>
                </wp:positionV>
                <wp:extent cx="5524500" cy="3117850"/>
                <wp:effectExtent l="12700" t="10160" r="6350" b="5715"/>
                <wp:wrapNone/>
                <wp:docPr id="82795603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24500" cy="3117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91B242" w14:textId="77777777" w:rsidR="0070612B" w:rsidRDefault="0070612B" w:rsidP="0070612B">
                            <w:pPr>
                              <w:pStyle w:val="NoSpacing"/>
                              <w:rPr>
                                <w:sz w:val="44"/>
                                <w:szCs w:val="44"/>
                              </w:rPr>
                            </w:pPr>
                          </w:p>
                          <w:p w14:paraId="6649931E" w14:textId="61ED8333" w:rsidR="0070612B" w:rsidRPr="00816488" w:rsidRDefault="0070612B" w:rsidP="0070612B">
                            <w:pPr>
                              <w:pStyle w:val="NoSpacing"/>
                              <w:rPr>
                                <w:rStyle w:val="SubtleReference"/>
                                <w:rFonts w:ascii="72 Black" w:hAnsi="72 Black" w:cs="72 Black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</w:pPr>
                            <w:r w:rsidRPr="00816488">
                              <w:rPr>
                                <w:rFonts w:ascii="72 Black" w:hAnsi="72 Black" w:cs="72 Black"/>
                                <w:b/>
                                <w:bCs/>
                                <w:color w:val="002060"/>
                                <w:sz w:val="44"/>
                                <w:szCs w:val="44"/>
                              </w:rPr>
                              <w:t xml:space="preserve">     </w:t>
                            </w:r>
                            <w:r w:rsidRPr="00816488">
                              <w:rPr>
                                <w:rStyle w:val="SubtleReference"/>
                                <w:rFonts w:ascii="72 Black" w:hAnsi="72 Black" w:cs="72 Black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>Dr. Cheng Peng</w:t>
                            </w:r>
                          </w:p>
                          <w:p w14:paraId="48CD7C50" w14:textId="7CD752A0" w:rsidR="0070612B" w:rsidRPr="00816488" w:rsidRDefault="0070612B" w:rsidP="0070612B">
                            <w:pPr>
                              <w:pStyle w:val="NoSpacing"/>
                              <w:rPr>
                                <w:rStyle w:val="SubtleReference"/>
                                <w:rFonts w:ascii="72 Black" w:hAnsi="72 Black" w:cs="72 Black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</w:pPr>
                            <w:r w:rsidRPr="00816488">
                              <w:rPr>
                                <w:rStyle w:val="SubtleReference"/>
                                <w:rFonts w:ascii="72 Black" w:hAnsi="72 Black" w:cs="72 Black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 xml:space="preserve">        </w:t>
                            </w:r>
                            <w:r w:rsidR="00D158D8" w:rsidRPr="00816488">
                              <w:rPr>
                                <w:rStyle w:val="SubtleReference"/>
                                <w:rFonts w:ascii="72 Black" w:hAnsi="72 Black" w:cs="72 Black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>Spring</w:t>
                            </w:r>
                            <w:r w:rsidRPr="00816488">
                              <w:rPr>
                                <w:rStyle w:val="SubtleReference"/>
                                <w:rFonts w:ascii="72 Black" w:hAnsi="72 Black" w:cs="72 Black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 xml:space="preserve"> 202</w:t>
                            </w:r>
                            <w:r w:rsidR="00C674A8" w:rsidRPr="00816488">
                              <w:rPr>
                                <w:rStyle w:val="SubtleReference"/>
                                <w:rFonts w:ascii="72 Black" w:hAnsi="72 Black" w:cs="72 Black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>5</w:t>
                            </w:r>
                          </w:p>
                          <w:p w14:paraId="26C72ED8" w14:textId="1AB010C1" w:rsidR="0070612B" w:rsidRPr="00816488" w:rsidRDefault="0070612B" w:rsidP="0070612B">
                            <w:pPr>
                              <w:pStyle w:val="NoSpacing"/>
                              <w:rPr>
                                <w:rStyle w:val="SubtleReference"/>
                                <w:rFonts w:ascii="72 Black" w:hAnsi="72 Black" w:cs="72 Black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</w:pPr>
                            <w:r w:rsidRPr="00816488">
                              <w:rPr>
                                <w:rStyle w:val="SubtleReference"/>
                                <w:rFonts w:ascii="72 Black" w:hAnsi="72 Black" w:cs="72 Black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 xml:space="preserve">        West Chester University</w:t>
                            </w:r>
                          </w:p>
                          <w:p w14:paraId="57170FA2" w14:textId="77777777" w:rsidR="0070612B" w:rsidRPr="00816488" w:rsidRDefault="0070612B" w:rsidP="0070612B">
                            <w:pPr>
                              <w:pStyle w:val="NoSpacing"/>
                              <w:rPr>
                                <w:rStyle w:val="SubtleReference"/>
                                <w:rFonts w:ascii="72 Black" w:hAnsi="72 Black" w:cs="72 Black"/>
                                <w:b/>
                                <w:bCs/>
                                <w:color w:val="002060"/>
                                <w:sz w:val="10"/>
                                <w:szCs w:val="10"/>
                              </w:rPr>
                            </w:pPr>
                          </w:p>
                          <w:p w14:paraId="4CCB765B" w14:textId="6F7F6B8A" w:rsidR="0070612B" w:rsidRPr="00816488" w:rsidRDefault="0070612B" w:rsidP="0070612B">
                            <w:pPr>
                              <w:pStyle w:val="NoSpacing"/>
                              <w:rPr>
                                <w:rStyle w:val="Strong"/>
                                <w:rFonts w:ascii="72 Black" w:hAnsi="72 Black" w:cs="72 Black"/>
                                <w:b w:val="0"/>
                                <w:bCs w:val="0"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16488">
                              <w:rPr>
                                <w:rStyle w:val="SubtleReference"/>
                                <w:rFonts w:ascii="72 Black" w:hAnsi="72 Black" w:cs="72 Black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 xml:space="preserve">        </w:t>
                            </w:r>
                            <w:r w:rsidRPr="00816488">
                              <w:rPr>
                                <w:rStyle w:val="Strong"/>
                                <w:rFonts w:ascii="72 Black" w:hAnsi="72 Black" w:cs="72 Black"/>
                                <w:b w:val="0"/>
                                <w:bCs w:val="0"/>
                                <w:color w:val="00B0F0"/>
                                <w:sz w:val="36"/>
                                <w:szCs w:val="36"/>
                              </w:rPr>
                              <w:t>https://pengdsci.github.io/MAT121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C6325A" id="Rectangle 2" o:spid="_x0000_s1035" style="position:absolute;margin-left:4pt;margin-top:17.5pt;width:435pt;height:24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">
                <v:textbox>
                  <w:txbxContent>
                    <w:p w14:paraId="5A91B242" w14:textId="77777777" w:rsidR="0070612B" w:rsidRDefault="0070612B" w:rsidP="0070612B">
                      <w:pPr>
                        <w:pStyle w:val="NoSpacing"/>
                        <w:rPr>
                          <w:sz w:val="44"/>
                          <w:szCs w:val="44"/>
                        </w:rPr>
                      </w:pPr>
                    </w:p>
                    <w:p w14:paraId="6649931E" w14:textId="61ED8333" w:rsidR="0070612B" w:rsidRPr="00816488" w:rsidRDefault="0070612B" w:rsidP="0070612B">
                      <w:pPr>
                        <w:pStyle w:val="NoSpacing"/>
                        <w:rPr>
                          <w:rStyle w:val="SubtleReference"/>
                          <w:rFonts w:ascii="72 Black" w:hAnsi="72 Black" w:cs="72 Black"/>
                          <w:b/>
                          <w:bCs/>
                          <w:color w:val="002060"/>
                          <w:sz w:val="36"/>
                          <w:szCs w:val="36"/>
                        </w:rPr>
                      </w:pPr>
                      <w:r w:rsidRPr="00816488">
                        <w:rPr>
                          <w:rFonts w:ascii="72 Black" w:hAnsi="72 Black" w:cs="72 Black"/>
                          <w:b/>
                          <w:bCs/>
                          <w:color w:val="002060"/>
                          <w:sz w:val="44"/>
                          <w:szCs w:val="44"/>
                        </w:rPr>
                        <w:t xml:space="preserve">     </w:t>
                      </w:r>
                      <w:r w:rsidRPr="00816488">
                        <w:rPr>
                          <w:rStyle w:val="SubtleReference"/>
                          <w:rFonts w:ascii="72 Black" w:hAnsi="72 Black" w:cs="72 Black"/>
                          <w:b/>
                          <w:bCs/>
                          <w:color w:val="002060"/>
                          <w:sz w:val="36"/>
                          <w:szCs w:val="36"/>
                        </w:rPr>
                        <w:t>Dr. Cheng Peng</w:t>
                      </w:r>
                    </w:p>
                    <w:p w14:paraId="48CD7C50" w14:textId="7CD752A0" w:rsidR="0070612B" w:rsidRPr="00816488" w:rsidRDefault="0070612B" w:rsidP="0070612B">
                      <w:pPr>
                        <w:pStyle w:val="NoSpacing"/>
                        <w:rPr>
                          <w:rStyle w:val="SubtleReference"/>
                          <w:rFonts w:ascii="72 Black" w:hAnsi="72 Black" w:cs="72 Black"/>
                          <w:b/>
                          <w:bCs/>
                          <w:color w:val="002060"/>
                          <w:sz w:val="36"/>
                          <w:szCs w:val="36"/>
                        </w:rPr>
                      </w:pPr>
                      <w:r w:rsidRPr="00816488">
                        <w:rPr>
                          <w:rStyle w:val="SubtleReference"/>
                          <w:rFonts w:ascii="72 Black" w:hAnsi="72 Black" w:cs="72 Black"/>
                          <w:b/>
                          <w:bCs/>
                          <w:color w:val="002060"/>
                          <w:sz w:val="36"/>
                          <w:szCs w:val="36"/>
                        </w:rPr>
                        <w:t xml:space="preserve">        </w:t>
                      </w:r>
                      <w:r w:rsidR="00D158D8" w:rsidRPr="00816488">
                        <w:rPr>
                          <w:rStyle w:val="SubtleReference"/>
                          <w:rFonts w:ascii="72 Black" w:hAnsi="72 Black" w:cs="72 Black"/>
                          <w:b/>
                          <w:bCs/>
                          <w:color w:val="002060"/>
                          <w:sz w:val="36"/>
                          <w:szCs w:val="36"/>
                        </w:rPr>
                        <w:t>Spring</w:t>
                      </w:r>
                      <w:r w:rsidRPr="00816488">
                        <w:rPr>
                          <w:rStyle w:val="SubtleReference"/>
                          <w:rFonts w:ascii="72 Black" w:hAnsi="72 Black" w:cs="72 Black"/>
                          <w:b/>
                          <w:bCs/>
                          <w:color w:val="002060"/>
                          <w:sz w:val="36"/>
                          <w:szCs w:val="36"/>
                        </w:rPr>
                        <w:t xml:space="preserve"> 202</w:t>
                      </w:r>
                      <w:r w:rsidR="00C674A8" w:rsidRPr="00816488">
                        <w:rPr>
                          <w:rStyle w:val="SubtleReference"/>
                          <w:rFonts w:ascii="72 Black" w:hAnsi="72 Black" w:cs="72 Black"/>
                          <w:b/>
                          <w:bCs/>
                          <w:color w:val="002060"/>
                          <w:sz w:val="36"/>
                          <w:szCs w:val="36"/>
                        </w:rPr>
                        <w:t>5</w:t>
                      </w:r>
                    </w:p>
                    <w:p w14:paraId="26C72ED8" w14:textId="1AB010C1" w:rsidR="0070612B" w:rsidRPr="00816488" w:rsidRDefault="0070612B" w:rsidP="0070612B">
                      <w:pPr>
                        <w:pStyle w:val="NoSpacing"/>
                        <w:rPr>
                          <w:rStyle w:val="SubtleReference"/>
                          <w:rFonts w:ascii="72 Black" w:hAnsi="72 Black" w:cs="72 Black"/>
                          <w:b/>
                          <w:bCs/>
                          <w:color w:val="002060"/>
                          <w:sz w:val="36"/>
                          <w:szCs w:val="36"/>
                        </w:rPr>
                      </w:pPr>
                      <w:r w:rsidRPr="00816488">
                        <w:rPr>
                          <w:rStyle w:val="SubtleReference"/>
                          <w:rFonts w:ascii="72 Black" w:hAnsi="72 Black" w:cs="72 Black"/>
                          <w:b/>
                          <w:bCs/>
                          <w:color w:val="002060"/>
                          <w:sz w:val="36"/>
                          <w:szCs w:val="36"/>
                        </w:rPr>
                        <w:t xml:space="preserve">        West Chester University</w:t>
                      </w:r>
                    </w:p>
                    <w:p w14:paraId="57170FA2" w14:textId="77777777" w:rsidR="0070612B" w:rsidRPr="00816488" w:rsidRDefault="0070612B" w:rsidP="0070612B">
                      <w:pPr>
                        <w:pStyle w:val="NoSpacing"/>
                        <w:rPr>
                          <w:rStyle w:val="SubtleReference"/>
                          <w:rFonts w:ascii="72 Black" w:hAnsi="72 Black" w:cs="72 Black"/>
                          <w:b/>
                          <w:bCs/>
                          <w:color w:val="002060"/>
                          <w:sz w:val="10"/>
                          <w:szCs w:val="10"/>
                        </w:rPr>
                      </w:pPr>
                    </w:p>
                    <w:p w14:paraId="4CCB765B" w14:textId="6F7F6B8A" w:rsidR="0070612B" w:rsidRPr="00816488" w:rsidRDefault="0070612B" w:rsidP="0070612B">
                      <w:pPr>
                        <w:pStyle w:val="NoSpacing"/>
                        <w:rPr>
                          <w:rStyle w:val="Strong"/>
                          <w:rFonts w:ascii="72 Black" w:hAnsi="72 Black" w:cs="72 Black"/>
                          <w:b w:val="0"/>
                          <w:bCs w:val="0"/>
                          <w:color w:val="00B0F0"/>
                          <w:sz w:val="36"/>
                          <w:szCs w:val="36"/>
                        </w:rPr>
                      </w:pPr>
                      <w:r w:rsidRPr="00816488">
                        <w:rPr>
                          <w:rStyle w:val="SubtleReference"/>
                          <w:rFonts w:ascii="72 Black" w:hAnsi="72 Black" w:cs="72 Black"/>
                          <w:b/>
                          <w:bCs/>
                          <w:color w:val="002060"/>
                          <w:sz w:val="36"/>
                          <w:szCs w:val="36"/>
                        </w:rPr>
                        <w:t xml:space="preserve">        </w:t>
                      </w:r>
                      <w:r w:rsidRPr="00816488">
                        <w:rPr>
                          <w:rStyle w:val="Strong"/>
                          <w:rFonts w:ascii="72 Black" w:hAnsi="72 Black" w:cs="72 Black"/>
                          <w:b w:val="0"/>
                          <w:bCs w:val="0"/>
                          <w:color w:val="00B0F0"/>
                          <w:sz w:val="36"/>
                          <w:szCs w:val="36"/>
                        </w:rPr>
                        <w:t>https://pengdsci.github.io/MAT121/</w:t>
                      </w:r>
                    </w:p>
                  </w:txbxContent>
                </v:textbox>
              </v:rect>
            </w:pict>
          </mc:Fallback>
        </mc:AlternateContent>
      </w:r>
    </w:p>
    <w:p w14:paraId="74C3A935" w14:textId="7E0712E4" w:rsidR="0070612B" w:rsidRDefault="0070612B"/>
    <w:p w14:paraId="5910FF62" w14:textId="77777777" w:rsidR="006B37A4" w:rsidRDefault="006B37A4"/>
    <w:p w14:paraId="44F614DC" w14:textId="77777777" w:rsidR="006B37A4" w:rsidRDefault="006B37A4"/>
    <w:p w14:paraId="0794D715" w14:textId="77777777" w:rsidR="006B37A4" w:rsidRDefault="006B37A4"/>
    <w:p w14:paraId="40D33F4A" w14:textId="77777777" w:rsidR="00AD0FF0" w:rsidRPr="00AD0FF0" w:rsidRDefault="00AD0FF0" w:rsidP="00AD0FF0"/>
    <w:p w14:paraId="5E4181B6" w14:textId="77777777" w:rsidR="00AD0FF0" w:rsidRPr="00AD0FF0" w:rsidRDefault="00AD0FF0" w:rsidP="00AD0FF0"/>
    <w:p w14:paraId="0D432691" w14:textId="77777777" w:rsidR="00AD0FF0" w:rsidRPr="00AD0FF0" w:rsidRDefault="00AD0FF0" w:rsidP="00AD0FF0"/>
    <w:p w14:paraId="693C7B03" w14:textId="77777777" w:rsidR="00AD0FF0" w:rsidRPr="00AD0FF0" w:rsidRDefault="00AD0FF0" w:rsidP="00AD0FF0"/>
    <w:p w14:paraId="763C5840" w14:textId="77777777" w:rsidR="00AD0FF0" w:rsidRPr="00AD0FF0" w:rsidRDefault="00AD0FF0" w:rsidP="00AD0FF0"/>
    <w:p w14:paraId="5316D4ED" w14:textId="2363ABF4" w:rsidR="00AD0FF0" w:rsidRDefault="0026134E" w:rsidP="00AD0FF0">
      <w:r>
        <w:rPr>
          <w:noProof/>
        </w:rPr>
        <w:lastRenderedPageBreak/>
        <w:drawing>
          <wp:inline distT="0" distB="0" distL="0" distR="0" wp14:anchorId="2FAACDD7" wp14:editId="64451066">
            <wp:extent cx="1778000" cy="2495550"/>
            <wp:effectExtent l="0" t="0" r="0" b="0"/>
            <wp:docPr id="1586241045" name="Picture 2" descr="A black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241045" name="Picture 2" descr="A black background with red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4C0D8" w14:textId="77777777" w:rsidR="0026134E" w:rsidRPr="00AD0FF0" w:rsidRDefault="0026134E" w:rsidP="00AD0FF0"/>
    <w:p w14:paraId="6F5F8A92" w14:textId="77777777" w:rsidR="00AD0FF0" w:rsidRDefault="00AD0FF0" w:rsidP="00AD0FF0"/>
    <w:p w14:paraId="1127C013" w14:textId="2F861A19" w:rsidR="00AD0FF0" w:rsidRDefault="00AD0FF0" w:rsidP="00AD0FF0">
      <w:pPr>
        <w:ind w:firstLine="720"/>
      </w:pPr>
      <w:r w:rsidRPr="00AD0FF0">
        <w:rPr>
          <w:noProof/>
        </w:rPr>
        <w:drawing>
          <wp:inline distT="0" distB="0" distL="0" distR="0" wp14:anchorId="46A409A6" wp14:editId="493E75FC">
            <wp:extent cx="3676839" cy="1016052"/>
            <wp:effectExtent l="0" t="0" r="0" b="0"/>
            <wp:docPr id="2053889101" name="Picture 1" descr="A close-up of a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889101" name="Picture 1" descr="A close-up of a name&#10;&#10;Description automatically generated"/>
                    <pic:cNvPicPr/>
                  </pic:nvPicPr>
                  <pic:blipFill>
                    <a:blip r:embed="rId15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  <a14:imgEffect>
                                <a14:colorTemperature colorTemp="11200"/>
                              </a14:imgEffect>
                              <a14:imgEffect>
                                <a14:saturation sat="399000"/>
                              </a14:imgEffect>
                              <a14:imgEffect>
                                <a14:brightnessContrast contrast="53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839" cy="101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8E9B6" w14:textId="77777777" w:rsidR="00812C96" w:rsidRDefault="00812C96" w:rsidP="00AD0FF0">
      <w:pPr>
        <w:ind w:firstLine="720"/>
      </w:pPr>
    </w:p>
    <w:p w14:paraId="3ECA3805" w14:textId="77777777" w:rsidR="00812C96" w:rsidRDefault="00812C96" w:rsidP="00AD0FF0">
      <w:pPr>
        <w:ind w:firstLine="720"/>
      </w:pPr>
    </w:p>
    <w:p w14:paraId="549CC3AF" w14:textId="77777777" w:rsidR="00812C96" w:rsidRDefault="00812C96" w:rsidP="00AD0FF0">
      <w:pPr>
        <w:ind w:firstLine="720"/>
      </w:pPr>
    </w:p>
    <w:p w14:paraId="6F0FA073" w14:textId="19693541" w:rsidR="00812C96" w:rsidRDefault="00096FB0" w:rsidP="00AD0FF0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4A13AA0" wp14:editId="2B8D796D">
                <wp:simplePos x="0" y="0"/>
                <wp:positionH relativeFrom="column">
                  <wp:posOffset>2419350</wp:posOffset>
                </wp:positionH>
                <wp:positionV relativeFrom="paragraph">
                  <wp:posOffset>100965</wp:posOffset>
                </wp:positionV>
                <wp:extent cx="908050" cy="273050"/>
                <wp:effectExtent l="0" t="0" r="6350" b="0"/>
                <wp:wrapNone/>
                <wp:docPr id="555224548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8050" cy="2730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6462C9" w14:textId="54095C9E" w:rsidR="004C20AD" w:rsidRDefault="004C20AD" w:rsidP="004C20AD">
                            <w:pPr>
                              <w:jc w:val="center"/>
                            </w:pPr>
                            <w:r>
                              <w:t>WEB LIN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A13AA0" id="Rectangle 3" o:spid="_x0000_s1027" style="position:absolute;left:0;text-align:left;margin-left:190.5pt;margin-top:7.95pt;width:71.5pt;height:21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" fillcolor="white [3201]" stroked="f" strokeweight="1pt">
                <v:textbox>
                  <w:txbxContent>
                    <w:p w14:paraId="6B6462C9" w14:textId="54095C9E" w:rsidR="004C20AD" w:rsidRDefault="004C20AD" w:rsidP="004C20AD">
                      <w:pPr>
                        <w:jc w:val="center"/>
                      </w:pPr>
                      <w:r>
                        <w:t>WEB LINK</w:t>
                      </w:r>
                    </w:p>
                  </w:txbxContent>
                </v:textbox>
              </v:rect>
            </w:pict>
          </mc:Fallback>
        </mc:AlternateContent>
      </w:r>
      <w:r w:rsidR="00C0584F" w:rsidRPr="00C0584F">
        <w:rPr>
          <w:noProof/>
        </w:rPr>
        <w:drawing>
          <wp:inline distT="0" distB="0" distL="0" distR="0" wp14:anchorId="25B84E26" wp14:editId="5FF14F8E">
            <wp:extent cx="654084" cy="196860"/>
            <wp:effectExtent l="0" t="0" r="0" b="0"/>
            <wp:docPr id="599827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82706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4084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A18BB" w14:textId="34C766A2" w:rsidR="00C0584F" w:rsidRDefault="00C0584F" w:rsidP="00AD0FF0">
      <w:pPr>
        <w:ind w:firstLine="720"/>
      </w:pPr>
    </w:p>
    <w:p w14:paraId="40EFF95D" w14:textId="060EA485" w:rsidR="00C0584F" w:rsidRPr="00F91325" w:rsidRDefault="00F91325" w:rsidP="00AD0FF0">
      <w:pPr>
        <w:ind w:firstLine="720"/>
        <w:rPr>
          <w:color w:val="1F4E79" w:themeColor="accent5" w:themeShade="80"/>
        </w:rPr>
      </w:pPr>
      <w:r w:rsidRPr="00F91325">
        <w:rPr>
          <w:color w:val="1F4E79" w:themeColor="accent5" w:themeShade="80"/>
        </w:rPr>
        <w:t>cpeng@wcupa.edu</w:t>
      </w:r>
    </w:p>
    <w:p w14:paraId="58D9159E" w14:textId="4945C766" w:rsidR="00C0584F" w:rsidRDefault="00C0584F" w:rsidP="00AD0FF0">
      <w:pPr>
        <w:ind w:firstLine="720"/>
      </w:pPr>
    </w:p>
    <w:p w14:paraId="199EAC90" w14:textId="742CCE2F" w:rsidR="00C0584F" w:rsidRDefault="00E96A34" w:rsidP="00AD0FF0">
      <w:pPr>
        <w:ind w:firstLine="720"/>
      </w:pPr>
      <w:r w:rsidRPr="00E96A34">
        <w:rPr>
          <w:noProof/>
        </w:rPr>
        <w:drawing>
          <wp:anchor distT="0" distB="0" distL="114300" distR="114300" simplePos="0" relativeHeight="251663872" behindDoc="0" locked="0" layoutInCell="1" allowOverlap="1" wp14:anchorId="1A26CA96" wp14:editId="45875369">
            <wp:simplePos x="0" y="0"/>
            <wp:positionH relativeFrom="column">
              <wp:posOffset>1085850</wp:posOffset>
            </wp:positionH>
            <wp:positionV relativeFrom="paragraph">
              <wp:posOffset>309880</wp:posOffset>
            </wp:positionV>
            <wp:extent cx="635000" cy="158750"/>
            <wp:effectExtent l="0" t="0" r="0" b="0"/>
            <wp:wrapNone/>
            <wp:docPr id="10277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7279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00" cy="15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1E52" w:rsidRPr="00F21E52">
        <w:rPr>
          <w:noProof/>
        </w:rPr>
        <w:drawing>
          <wp:inline distT="0" distB="0" distL="0" distR="0" wp14:anchorId="4085394A" wp14:editId="5DDEA8E2">
            <wp:extent cx="1638300" cy="755650"/>
            <wp:effectExtent l="0" t="0" r="0" b="6350"/>
            <wp:docPr id="363538647" name="Picture 1" descr="A black rectangle with a white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538647" name="Picture 1" descr="A black rectangle with a white rectang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38393" cy="755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09324" w14:textId="4B59B07B" w:rsidR="005E0F1E" w:rsidRDefault="005E0F1E" w:rsidP="005E0F1E">
      <w:pPr>
        <w:tabs>
          <w:tab w:val="left" w:pos="1280"/>
        </w:tabs>
      </w:pPr>
      <w:r>
        <w:tab/>
      </w:r>
    </w:p>
    <w:p w14:paraId="4CD3A3F8" w14:textId="77777777" w:rsidR="005E0F1E" w:rsidRDefault="005E0F1E" w:rsidP="005E0F1E">
      <w:pPr>
        <w:tabs>
          <w:tab w:val="left" w:pos="1280"/>
        </w:tabs>
      </w:pPr>
    </w:p>
    <w:p w14:paraId="17BCEF96" w14:textId="77777777" w:rsidR="005E0F1E" w:rsidRDefault="005E0F1E" w:rsidP="005E0F1E">
      <w:pPr>
        <w:tabs>
          <w:tab w:val="left" w:pos="1280"/>
        </w:tabs>
      </w:pPr>
    </w:p>
    <w:p w14:paraId="4E485D8A" w14:textId="77777777" w:rsidR="005E0F1E" w:rsidRDefault="005E0F1E" w:rsidP="005E0F1E">
      <w:pPr>
        <w:tabs>
          <w:tab w:val="left" w:pos="1280"/>
        </w:tabs>
      </w:pPr>
      <w:r>
        <w:lastRenderedPageBreak/>
        <w:t>&lt;table id="table1"&gt;</w:t>
      </w:r>
    </w:p>
    <w:p w14:paraId="49395C36" w14:textId="77777777" w:rsidR="005E0F1E" w:rsidRDefault="005E0F1E" w:rsidP="005E0F1E">
      <w:pPr>
        <w:tabs>
          <w:tab w:val="left" w:pos="1280"/>
        </w:tabs>
      </w:pPr>
      <w:r>
        <w:t xml:space="preserve">  &lt;tr&gt;</w:t>
      </w:r>
    </w:p>
    <w:p w14:paraId="38935EBB" w14:textId="77777777" w:rsidR="005E0F1E" w:rsidRDefault="005E0F1E" w:rsidP="005E0F1E">
      <w:pPr>
        <w:tabs>
          <w:tab w:val="left" w:pos="1280"/>
        </w:tabs>
      </w:pPr>
      <w:r>
        <w:t xml:space="preserve">    &lt;th&gt;title1&lt;/th&gt;</w:t>
      </w:r>
    </w:p>
    <w:p w14:paraId="08A600FB" w14:textId="77777777" w:rsidR="005E0F1E" w:rsidRDefault="005E0F1E" w:rsidP="005E0F1E">
      <w:pPr>
        <w:tabs>
          <w:tab w:val="left" w:pos="1280"/>
        </w:tabs>
      </w:pPr>
      <w:r>
        <w:t xml:space="preserve">    &lt;th&gt;title2&lt;/th&gt;</w:t>
      </w:r>
    </w:p>
    <w:p w14:paraId="638056E0" w14:textId="77777777" w:rsidR="005E0F1E" w:rsidRDefault="005E0F1E" w:rsidP="005E0F1E">
      <w:pPr>
        <w:tabs>
          <w:tab w:val="left" w:pos="1280"/>
        </w:tabs>
      </w:pPr>
      <w:r>
        <w:t xml:space="preserve">    &lt;th&gt;title3&lt;/th&gt;</w:t>
      </w:r>
    </w:p>
    <w:p w14:paraId="4D91CA55" w14:textId="77777777" w:rsidR="005E0F1E" w:rsidRDefault="005E0F1E" w:rsidP="005E0F1E">
      <w:pPr>
        <w:tabs>
          <w:tab w:val="left" w:pos="1280"/>
        </w:tabs>
      </w:pPr>
      <w:r>
        <w:t xml:space="preserve">  &lt;/tr&gt;</w:t>
      </w:r>
    </w:p>
    <w:p w14:paraId="6D0BFB7D" w14:textId="77777777" w:rsidR="005E0F1E" w:rsidRDefault="005E0F1E" w:rsidP="005E0F1E">
      <w:pPr>
        <w:tabs>
          <w:tab w:val="left" w:pos="1280"/>
        </w:tabs>
      </w:pPr>
      <w:r>
        <w:t xml:space="preserve">  &lt;tr&gt;</w:t>
      </w:r>
    </w:p>
    <w:p w14:paraId="7FBBD7BA" w14:textId="77777777" w:rsidR="005E0F1E" w:rsidRDefault="005E0F1E" w:rsidP="005E0F1E">
      <w:pPr>
        <w:tabs>
          <w:tab w:val="left" w:pos="1280"/>
        </w:tabs>
      </w:pPr>
      <w:r>
        <w:t xml:space="preserve">    &lt;td id="nested"&gt;</w:t>
      </w:r>
    </w:p>
    <w:p w14:paraId="644FFB5F" w14:textId="77777777" w:rsidR="005E0F1E" w:rsidRDefault="005E0F1E" w:rsidP="005E0F1E">
      <w:pPr>
        <w:tabs>
          <w:tab w:val="left" w:pos="1280"/>
        </w:tabs>
      </w:pPr>
      <w:r>
        <w:t xml:space="preserve">      &lt;table id="table2"&gt;</w:t>
      </w:r>
    </w:p>
    <w:p w14:paraId="6B6B4EA4" w14:textId="77777777" w:rsidR="005E0F1E" w:rsidRDefault="005E0F1E" w:rsidP="005E0F1E">
      <w:pPr>
        <w:tabs>
          <w:tab w:val="left" w:pos="1280"/>
        </w:tabs>
      </w:pPr>
      <w:r>
        <w:t xml:space="preserve">        &lt;tr&gt;</w:t>
      </w:r>
    </w:p>
    <w:p w14:paraId="0EB4CF56" w14:textId="77777777" w:rsidR="005E0F1E" w:rsidRDefault="005E0F1E" w:rsidP="005E0F1E">
      <w:pPr>
        <w:tabs>
          <w:tab w:val="left" w:pos="1280"/>
        </w:tabs>
      </w:pPr>
      <w:r>
        <w:t xml:space="preserve">          &lt;td&gt;cell1&lt;/td&gt;</w:t>
      </w:r>
    </w:p>
    <w:p w14:paraId="4982BD21" w14:textId="77777777" w:rsidR="005E0F1E" w:rsidRDefault="005E0F1E" w:rsidP="005E0F1E">
      <w:pPr>
        <w:tabs>
          <w:tab w:val="left" w:pos="1280"/>
        </w:tabs>
      </w:pPr>
      <w:r>
        <w:t xml:space="preserve">          &lt;td&gt;cell2&lt;/td&gt;</w:t>
      </w:r>
    </w:p>
    <w:p w14:paraId="379E7F3E" w14:textId="77777777" w:rsidR="005E0F1E" w:rsidRDefault="005E0F1E" w:rsidP="005E0F1E">
      <w:pPr>
        <w:tabs>
          <w:tab w:val="left" w:pos="1280"/>
        </w:tabs>
      </w:pPr>
      <w:r>
        <w:t xml:space="preserve">          &lt;td&gt;cell3&lt;/td&gt;</w:t>
      </w:r>
    </w:p>
    <w:p w14:paraId="568448B6" w14:textId="77777777" w:rsidR="005E0F1E" w:rsidRDefault="005E0F1E" w:rsidP="005E0F1E">
      <w:pPr>
        <w:tabs>
          <w:tab w:val="left" w:pos="1280"/>
        </w:tabs>
      </w:pPr>
      <w:r>
        <w:t xml:space="preserve">        &lt;/tr&gt;</w:t>
      </w:r>
    </w:p>
    <w:p w14:paraId="2BE64A21" w14:textId="77777777" w:rsidR="005E0F1E" w:rsidRDefault="005E0F1E" w:rsidP="005E0F1E">
      <w:pPr>
        <w:tabs>
          <w:tab w:val="left" w:pos="1280"/>
        </w:tabs>
      </w:pPr>
      <w:r>
        <w:t xml:space="preserve">      &lt;/table&gt;</w:t>
      </w:r>
    </w:p>
    <w:p w14:paraId="3CB6AFED" w14:textId="77777777" w:rsidR="005E0F1E" w:rsidRDefault="005E0F1E" w:rsidP="005E0F1E">
      <w:pPr>
        <w:tabs>
          <w:tab w:val="left" w:pos="1280"/>
        </w:tabs>
      </w:pPr>
      <w:r>
        <w:t xml:space="preserve">    &lt;/td&gt;</w:t>
      </w:r>
    </w:p>
    <w:p w14:paraId="4787EC11" w14:textId="77777777" w:rsidR="005E0F1E" w:rsidRDefault="005E0F1E" w:rsidP="005E0F1E">
      <w:pPr>
        <w:tabs>
          <w:tab w:val="left" w:pos="1280"/>
        </w:tabs>
      </w:pPr>
      <w:r>
        <w:t xml:space="preserve">    &lt;td&gt;cell2&lt;/td&gt;</w:t>
      </w:r>
    </w:p>
    <w:p w14:paraId="44782144" w14:textId="77777777" w:rsidR="005E0F1E" w:rsidRDefault="005E0F1E" w:rsidP="005E0F1E">
      <w:pPr>
        <w:tabs>
          <w:tab w:val="left" w:pos="1280"/>
        </w:tabs>
      </w:pPr>
      <w:r>
        <w:t xml:space="preserve">    &lt;td&gt;cell3&lt;/td&gt;</w:t>
      </w:r>
    </w:p>
    <w:p w14:paraId="4FA1066B" w14:textId="77777777" w:rsidR="005E0F1E" w:rsidRDefault="005E0F1E" w:rsidP="005E0F1E">
      <w:pPr>
        <w:tabs>
          <w:tab w:val="left" w:pos="1280"/>
        </w:tabs>
      </w:pPr>
      <w:r>
        <w:t xml:space="preserve">  &lt;/tr&gt;</w:t>
      </w:r>
    </w:p>
    <w:p w14:paraId="6F80131B" w14:textId="77777777" w:rsidR="005E0F1E" w:rsidRDefault="005E0F1E" w:rsidP="005E0F1E">
      <w:pPr>
        <w:tabs>
          <w:tab w:val="left" w:pos="1280"/>
        </w:tabs>
      </w:pPr>
      <w:r>
        <w:t xml:space="preserve">  &lt;tr&gt;</w:t>
      </w:r>
    </w:p>
    <w:p w14:paraId="1F69E3A7" w14:textId="77777777" w:rsidR="005E0F1E" w:rsidRDefault="005E0F1E" w:rsidP="005E0F1E">
      <w:pPr>
        <w:tabs>
          <w:tab w:val="left" w:pos="1280"/>
        </w:tabs>
      </w:pPr>
      <w:r>
        <w:t xml:space="preserve">    &lt;td&gt;cell4&lt;/td&gt;</w:t>
      </w:r>
    </w:p>
    <w:p w14:paraId="3C4F466D" w14:textId="77777777" w:rsidR="005E0F1E" w:rsidRDefault="005E0F1E" w:rsidP="005E0F1E">
      <w:pPr>
        <w:tabs>
          <w:tab w:val="left" w:pos="1280"/>
        </w:tabs>
      </w:pPr>
      <w:r>
        <w:t xml:space="preserve">    &lt;td&gt;cell5&lt;/td&gt;</w:t>
      </w:r>
    </w:p>
    <w:p w14:paraId="484D8562" w14:textId="77777777" w:rsidR="005E0F1E" w:rsidRDefault="005E0F1E" w:rsidP="005E0F1E">
      <w:pPr>
        <w:tabs>
          <w:tab w:val="left" w:pos="1280"/>
        </w:tabs>
      </w:pPr>
      <w:r>
        <w:t xml:space="preserve">    &lt;td&gt;cell6&lt;/td&gt;</w:t>
      </w:r>
    </w:p>
    <w:p w14:paraId="6102ECDF" w14:textId="77777777" w:rsidR="005E0F1E" w:rsidRDefault="005E0F1E" w:rsidP="005E0F1E">
      <w:pPr>
        <w:tabs>
          <w:tab w:val="left" w:pos="1280"/>
        </w:tabs>
      </w:pPr>
      <w:r>
        <w:t xml:space="preserve">  &lt;/tr&gt;</w:t>
      </w:r>
    </w:p>
    <w:p w14:paraId="1FE801FA" w14:textId="484612E9" w:rsidR="005E0F1E" w:rsidRDefault="005E0F1E" w:rsidP="005E0F1E">
      <w:pPr>
        <w:tabs>
          <w:tab w:val="left" w:pos="1280"/>
        </w:tabs>
      </w:pPr>
      <w:r>
        <w:t>&lt;/table&gt;</w:t>
      </w:r>
    </w:p>
    <w:p w14:paraId="45917598" w14:textId="77777777" w:rsidR="005E0F1E" w:rsidRDefault="005E0F1E" w:rsidP="005E0F1E">
      <w:pPr>
        <w:tabs>
          <w:tab w:val="left" w:pos="1280"/>
        </w:tabs>
      </w:pPr>
    </w:p>
    <w:p w14:paraId="1073747E" w14:textId="77777777" w:rsidR="005E0F1E" w:rsidRPr="005E0F1E" w:rsidRDefault="005E0F1E" w:rsidP="005E0F1E">
      <w:pPr>
        <w:tabs>
          <w:tab w:val="left" w:pos="1280"/>
        </w:tabs>
      </w:pPr>
    </w:p>
    <w:sectPr w:rsidR="005E0F1E" w:rsidRPr="005E0F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72 Black">
    <w:panose1 w:val="020B0A04030603020204"/>
    <w:charset w:val="00"/>
    <w:family w:val="swiss"/>
    <w:pitch w:val="variable"/>
    <w:sig w:usb0="A00002EF" w:usb1="5000205B" w:usb2="00000008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yN7QwMzWzNDE3NrZQ0lEKTi0uzszPAykwrAUAHd7fTywAAAA="/>
  </w:docVars>
  <w:rsids>
    <w:rsidRoot w:val="0070612B"/>
    <w:rsid w:val="00096FB0"/>
    <w:rsid w:val="00126685"/>
    <w:rsid w:val="001A5689"/>
    <w:rsid w:val="00254EAD"/>
    <w:rsid w:val="0026134E"/>
    <w:rsid w:val="00262D85"/>
    <w:rsid w:val="003048EA"/>
    <w:rsid w:val="00316E5D"/>
    <w:rsid w:val="00341A75"/>
    <w:rsid w:val="00375DBD"/>
    <w:rsid w:val="003800AC"/>
    <w:rsid w:val="00381591"/>
    <w:rsid w:val="00403CA8"/>
    <w:rsid w:val="00474A4C"/>
    <w:rsid w:val="004C20AD"/>
    <w:rsid w:val="004E4A6F"/>
    <w:rsid w:val="004F1ADA"/>
    <w:rsid w:val="00512131"/>
    <w:rsid w:val="0054403F"/>
    <w:rsid w:val="005E0F1E"/>
    <w:rsid w:val="005E2F59"/>
    <w:rsid w:val="00667286"/>
    <w:rsid w:val="006B37A4"/>
    <w:rsid w:val="0070612B"/>
    <w:rsid w:val="007558D8"/>
    <w:rsid w:val="007F4359"/>
    <w:rsid w:val="00805061"/>
    <w:rsid w:val="00812C96"/>
    <w:rsid w:val="00816488"/>
    <w:rsid w:val="00836D36"/>
    <w:rsid w:val="0084516C"/>
    <w:rsid w:val="008B5F0E"/>
    <w:rsid w:val="00916282"/>
    <w:rsid w:val="009556CB"/>
    <w:rsid w:val="00977556"/>
    <w:rsid w:val="009D6DB9"/>
    <w:rsid w:val="009F6E30"/>
    <w:rsid w:val="00A2603B"/>
    <w:rsid w:val="00A32315"/>
    <w:rsid w:val="00AD0FF0"/>
    <w:rsid w:val="00AE261D"/>
    <w:rsid w:val="00BA68C1"/>
    <w:rsid w:val="00BC206B"/>
    <w:rsid w:val="00BF7F31"/>
    <w:rsid w:val="00C000AB"/>
    <w:rsid w:val="00C0584F"/>
    <w:rsid w:val="00C5580E"/>
    <w:rsid w:val="00C576FE"/>
    <w:rsid w:val="00C621C2"/>
    <w:rsid w:val="00C674A8"/>
    <w:rsid w:val="00C83BD9"/>
    <w:rsid w:val="00C921C5"/>
    <w:rsid w:val="00D158D8"/>
    <w:rsid w:val="00D16E27"/>
    <w:rsid w:val="00D20BA5"/>
    <w:rsid w:val="00D83D40"/>
    <w:rsid w:val="00DE0C0F"/>
    <w:rsid w:val="00E44623"/>
    <w:rsid w:val="00E47676"/>
    <w:rsid w:val="00E90F4B"/>
    <w:rsid w:val="00E96A34"/>
    <w:rsid w:val="00EA7DCD"/>
    <w:rsid w:val="00EB2749"/>
    <w:rsid w:val="00ED2787"/>
    <w:rsid w:val="00F21E52"/>
    <w:rsid w:val="00F265B9"/>
    <w:rsid w:val="00F64958"/>
    <w:rsid w:val="00F91325"/>
    <w:rsid w:val="00FB6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2E000"/>
  <w15:chartTrackingRefBased/>
  <w15:docId w15:val="{A42543BA-E032-4DC5-BD47-A061AC992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0612B"/>
    <w:pPr>
      <w:spacing w:after="0" w:line="240" w:lineRule="auto"/>
    </w:pPr>
  </w:style>
  <w:style w:type="character" w:styleId="SubtleReference">
    <w:name w:val="Subtle Reference"/>
    <w:basedOn w:val="DefaultParagraphFont"/>
    <w:uiPriority w:val="31"/>
    <w:qFormat/>
    <w:rsid w:val="0070612B"/>
    <w:rPr>
      <w:smallCaps/>
      <w:color w:val="5A5A5A" w:themeColor="text1" w:themeTint="A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2C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2C96"/>
    <w:rPr>
      <w:rFonts w:ascii="Courier New" w:eastAsia="Times New Roman" w:hAnsi="Courier New" w:cs="Courier New"/>
      <w:sz w:val="20"/>
      <w:szCs w:val="20"/>
    </w:rPr>
  </w:style>
  <w:style w:type="character" w:customStyle="1" w:styleId="hljs-tag">
    <w:name w:val="hljs-tag"/>
    <w:basedOn w:val="DefaultParagraphFont"/>
    <w:rsid w:val="00812C96"/>
  </w:style>
  <w:style w:type="character" w:customStyle="1" w:styleId="hljs-attr">
    <w:name w:val="hljs-attr"/>
    <w:basedOn w:val="DefaultParagraphFont"/>
    <w:rsid w:val="00812C96"/>
  </w:style>
  <w:style w:type="character" w:customStyle="1" w:styleId="hljs-string">
    <w:name w:val="hljs-string"/>
    <w:basedOn w:val="DefaultParagraphFont"/>
    <w:rsid w:val="00812C96"/>
  </w:style>
  <w:style w:type="character" w:styleId="Strong">
    <w:name w:val="Strong"/>
    <w:basedOn w:val="DefaultParagraphFont"/>
    <w:uiPriority w:val="22"/>
    <w:qFormat/>
    <w:rsid w:val="009F6E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8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microsoft.com/office/2007/relationships/hdphoto" Target="media/hdphoto3.wdp"/><Relationship Id="rId18" Type="http://schemas.openxmlformats.org/officeDocument/2006/relationships/image" Target="media/image11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7.png"/><Relationship Id="rId17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microsoft.com/office/2007/relationships/hdphoto" Target="media/hdphoto4.wdp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microsoft.com/office/2007/relationships/hdphoto" Target="media/hdphoto2.wdp"/><Relationship Id="rId5" Type="http://schemas.openxmlformats.org/officeDocument/2006/relationships/image" Target="media/image2.png"/><Relationship Id="rId15" Type="http://schemas.openxmlformats.org/officeDocument/2006/relationships/image" Target="media/image9.png"/><Relationship Id="rId10" Type="http://schemas.openxmlformats.org/officeDocument/2006/relationships/image" Target="media/image6.png"/><Relationship Id="rId19" Type="http://schemas.openxmlformats.org/officeDocument/2006/relationships/image" Target="media/image12.png"/><Relationship Id="rId4" Type="http://schemas.openxmlformats.org/officeDocument/2006/relationships/image" Target="media/image1.png"/><Relationship Id="rId9" Type="http://schemas.microsoft.com/office/2007/relationships/hdphoto" Target="media/hdphoto1.wdp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3</TotalTime>
  <Pages>7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49</cp:revision>
  <dcterms:created xsi:type="dcterms:W3CDTF">2023-12-09T01:34:00Z</dcterms:created>
  <dcterms:modified xsi:type="dcterms:W3CDTF">2024-12-10T05:57:00Z</dcterms:modified>
</cp:coreProperties>
</file>